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F1E8013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1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11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D6F30" w14:paraId="51608374" w14:textId="77777777" w:rsidTr="00426B27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FD6F30" w:rsidRPr="008D08FD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56BB457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4069C9B3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2A21E1B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6CFC35A0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7AA6D311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0244639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6F30" w14:paraId="5B8E6D09" w14:textId="77777777" w:rsidTr="00A53D0B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FD6F30" w:rsidRPr="008D08FD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187CEC2C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D4E1B5F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75259DB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730D7BC6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B69C093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7FF23F0D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C13BE" w14:paraId="23BA9073" w14:textId="77777777" w:rsidTr="00030821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AC13BE" w:rsidRPr="00727AE1" w:rsidRDefault="00AC13BE" w:rsidP="00AC13B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bookmarkStart w:id="0" w:name="_GoBack" w:colFirst="1" w:colLast="1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17ECE6F" w:rsidR="00AC13BE" w:rsidRPr="00AC13BE" w:rsidRDefault="00AC13BE" w:rsidP="00AC13B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C13BE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UKURUZNE PAHULJICE S JOGURTOM I MEDOM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08C2602E" w:rsidR="00AC13BE" w:rsidRPr="00AC13BE" w:rsidRDefault="00AC13BE" w:rsidP="00AC13B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78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23F06EBF" w:rsidR="00AC13BE" w:rsidRPr="00AC13BE" w:rsidRDefault="00AC13BE" w:rsidP="00AC13B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14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9D56B67" w:rsidR="00AC13BE" w:rsidRPr="00AC13BE" w:rsidRDefault="00AC13BE" w:rsidP="00AC13B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10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6B863C56" w:rsidR="00AC13BE" w:rsidRPr="00AC13BE" w:rsidRDefault="00AC13BE" w:rsidP="00AC13B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46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17C59AFE" w:rsidR="00AC13BE" w:rsidRPr="00AC13BE" w:rsidRDefault="00AC13BE" w:rsidP="00AC13B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C13BE">
              <w:rPr>
                <w:rFonts w:asciiTheme="minorHAnsi" w:eastAsia="Segoe UI" w:hAnsiTheme="minorHAnsi" w:cstheme="minorHAnsi"/>
                <w:sz w:val="22"/>
                <w:szCs w:val="22"/>
              </w:rPr>
              <w:t>(S), Laktoza(S), Mlijeko(S)</w:t>
            </w:r>
          </w:p>
        </w:tc>
      </w:tr>
      <w:tr w:rsidR="00AC13BE" w14:paraId="49ECACBE" w14:textId="77777777" w:rsidTr="00252F6C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AC13BE" w:rsidRPr="008D08FD" w:rsidRDefault="00AC13BE" w:rsidP="00AC13B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C1D6007" w:rsidR="00AC13BE" w:rsidRPr="00AC13BE" w:rsidRDefault="00AC13BE" w:rsidP="00AC13B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C13BE">
              <w:rPr>
                <w:rFonts w:asciiTheme="minorHAnsi" w:eastAsia="Segoe UI" w:hAnsiTheme="minorHAnsi" w:cstheme="minorHAnsi"/>
                <w:b/>
              </w:rPr>
              <w:t xml:space="preserve">JABUKA </w:t>
            </w:r>
            <w:proofErr w:type="gramStart"/>
            <w:r w:rsidRPr="00AC13BE">
              <w:rPr>
                <w:rFonts w:asciiTheme="minorHAnsi" w:eastAsia="Segoe UI" w:hAnsiTheme="minorHAnsi" w:cstheme="minorHAnsi"/>
                <w:b/>
              </w:rPr>
              <w:t>KOMAD ,</w:t>
            </w:r>
            <w:proofErr w:type="gramEnd"/>
            <w:r w:rsidRPr="00AC13BE">
              <w:rPr>
                <w:rFonts w:asciiTheme="minorHAnsi" w:eastAsia="Segoe UI" w:hAnsiTheme="minorHAnsi" w:cstheme="minorHAnsi"/>
                <w:b/>
              </w:rPr>
              <w:t xml:space="preserve">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DF9B1B4" w:rsidR="00AC13BE" w:rsidRPr="00AC13BE" w:rsidRDefault="00AC13BE" w:rsidP="00AC13BE">
            <w:pPr>
              <w:jc w:val="center"/>
              <w:rPr>
                <w:rFonts w:asciiTheme="minorHAns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7F2312F7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F9B7FFE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B8A33A1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4FEB60CF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AC13BE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AC13BE" w14:paraId="26A1D888" w14:textId="77777777" w:rsidTr="001F2571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AC13BE" w:rsidRPr="00727AE1" w:rsidRDefault="00AC13BE" w:rsidP="00AC13BE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3731FF4F" w:rsidR="00AC13BE" w:rsidRPr="00AC13BE" w:rsidRDefault="00AC13BE" w:rsidP="00AC13B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C13BE">
              <w:rPr>
                <w:rFonts w:asciiTheme="minorHAnsi" w:eastAsia="Segoe UI" w:hAnsiTheme="minorHAnsi" w:cstheme="minorHAnsi"/>
                <w:b/>
              </w:rPr>
              <w:t xml:space="preserve">SAVIJAČA S </w:t>
            </w:r>
            <w:proofErr w:type="gramStart"/>
            <w:r w:rsidRPr="00AC13BE">
              <w:rPr>
                <w:rFonts w:asciiTheme="minorHAnsi" w:eastAsia="Segoe UI" w:hAnsiTheme="minorHAnsi" w:cstheme="minorHAnsi"/>
                <w:b/>
              </w:rPr>
              <w:t>VIŠNJAMA ,</w:t>
            </w:r>
            <w:proofErr w:type="gramEnd"/>
            <w:r w:rsidRPr="00AC13BE">
              <w:rPr>
                <w:rFonts w:asciiTheme="minorHAnsi" w:eastAsia="Segoe UI" w:hAnsiTheme="minorHAnsi" w:cstheme="minorHAnsi"/>
                <w:b/>
              </w:rPr>
              <w:t xml:space="preserve"> KAKAO S ME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141C38B8" w:rsidR="00AC13BE" w:rsidRPr="00AC13BE" w:rsidRDefault="00AC13BE" w:rsidP="00AC13BE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6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19B8951B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93CF15E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120484B5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5263DA43" w:rsidR="00AC13BE" w:rsidRPr="00AC13BE" w:rsidRDefault="00AC13BE" w:rsidP="00AC13B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C13BE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AC13BE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AC13BE">
              <w:rPr>
                <w:rFonts w:asciiTheme="minorHAnsi" w:eastAsia="Segoe UI" w:hAnsiTheme="minorHAnsi" w:cstheme="minorHAnsi"/>
              </w:rPr>
              <w:t>(S)</w:t>
            </w:r>
          </w:p>
        </w:tc>
      </w:tr>
      <w:bookmarkEnd w:id="0"/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81A97"/>
    <w:rsid w:val="005A152D"/>
    <w:rsid w:val="005A3345"/>
    <w:rsid w:val="005C0CDD"/>
    <w:rsid w:val="005C26EF"/>
    <w:rsid w:val="005D5281"/>
    <w:rsid w:val="006041DB"/>
    <w:rsid w:val="00604DC0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87ECA1A-D942-461C-A1A7-611547CD2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2-10-28T07:11:00Z</dcterms:created>
  <dcterms:modified xsi:type="dcterms:W3CDTF">2022-10-28T07:11:00Z</dcterms:modified>
</cp:coreProperties>
</file>